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0D3D2ACD" w14:textId="68D67D42" w:rsidR="00AA6E4A" w:rsidRPr="00AA6E4A" w:rsidRDefault="00D0049B" w:rsidP="00AA6E4A">
      <w:pPr>
        <w:jc w:val="center"/>
        <w:rPr>
          <w:color w:val="0000FF" w:themeColor="hyperlink"/>
          <w:u w:val="single"/>
          <w:lang w:val="bg-BG"/>
        </w:rPr>
      </w:pPr>
      <w:r w:rsidRPr="00D0049B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A6E4A"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proofErr w:type="spellStart"/>
      <w:r>
        <w:rPr>
          <w:rStyle w:val="CodeChar"/>
        </w:rPr>
        <w:t>sum_numbers</w:t>
      </w:r>
      <w:proofErr w:type="spellEnd"/>
      <w:r>
        <w:rPr>
          <w:rStyle w:val="CodeChar"/>
        </w:rPr>
        <w:t>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proofErr w:type="spellStart"/>
      <w:r w:rsidRPr="00FD31F7">
        <w:rPr>
          <w:rFonts w:ascii="Consolas" w:hAnsi="Consolas"/>
          <w:b/>
        </w:rPr>
        <w:t>add_and_subtract</w:t>
      </w:r>
      <w:proofErr w:type="spellEnd"/>
      <w:r w:rsidRPr="00FD31F7">
        <w:rPr>
          <w:rFonts w:ascii="Consolas" w:hAnsi="Consolas"/>
          <w:b/>
        </w:rPr>
        <w:t>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odd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even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lastRenderedPageBreak/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9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lastRenderedPageBreak/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logIn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a$s$s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t>Hint</w:t>
      </w:r>
    </w:p>
    <w:p w14:paraId="78E5FF36" w14:textId="586F95CD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 xml:space="preserve">is </w:t>
      </w:r>
      <w:r w:rsidR="00AA6E4A">
        <w:rPr>
          <w:rFonts w:cs="Calibri"/>
          <w:shd w:val="clear" w:color="auto" w:fill="FFFFFF"/>
        </w:rPr>
        <w:t xml:space="preserve">the </w:t>
      </w:r>
      <w:r w:rsidR="00AA6872">
        <w:rPr>
          <w:rFonts w:cs="Calibri"/>
          <w:shd w:val="clear" w:color="auto" w:fill="FFFFFF"/>
        </w:rPr>
        <w:t>perfect number.</w:t>
      </w:r>
    </w:p>
    <w:p w14:paraId="2A7CB1D4" w14:textId="704F320A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 xml:space="preserve">You </w:t>
      </w:r>
      <w:r w:rsidR="00AA6E4A">
        <w:t>can</w:t>
      </w:r>
      <w:r>
        <w:t xml:space="preserve">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0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lastRenderedPageBreak/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1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D00B5D" w14:textId="77777777" w:rsidR="00343D47" w:rsidRDefault="00343D47">
      <w:pPr>
        <w:spacing w:before="0" w:after="0" w:line="240" w:lineRule="auto"/>
      </w:pPr>
      <w:r>
        <w:separator/>
      </w:r>
    </w:p>
  </w:endnote>
  <w:endnote w:type="continuationSeparator" w:id="0">
    <w:p w14:paraId="1AA0431E" w14:textId="77777777" w:rsidR="00343D47" w:rsidRDefault="00343D4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FDEF56" w14:textId="77777777" w:rsidR="00343D47" w:rsidRDefault="00343D47">
      <w:pPr>
        <w:spacing w:before="0" w:after="0" w:line="240" w:lineRule="auto"/>
      </w:pPr>
      <w:r>
        <w:separator/>
      </w:r>
    </w:p>
  </w:footnote>
  <w:footnote w:type="continuationSeparator" w:id="0">
    <w:p w14:paraId="069CF441" w14:textId="77777777" w:rsidR="00343D47" w:rsidRDefault="00343D4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E1768"/>
    <w:rsid w:val="001F6710"/>
    <w:rsid w:val="00213354"/>
    <w:rsid w:val="00243B30"/>
    <w:rsid w:val="002C2C91"/>
    <w:rsid w:val="00332C19"/>
    <w:rsid w:val="00343D47"/>
    <w:rsid w:val="0039738C"/>
    <w:rsid w:val="003C0141"/>
    <w:rsid w:val="00411B84"/>
    <w:rsid w:val="004A1382"/>
    <w:rsid w:val="004C0897"/>
    <w:rsid w:val="005847E1"/>
    <w:rsid w:val="00595C69"/>
    <w:rsid w:val="006353EF"/>
    <w:rsid w:val="00676E15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C6B48"/>
    <w:rsid w:val="009E024C"/>
    <w:rsid w:val="00AA6872"/>
    <w:rsid w:val="00AA6E4A"/>
    <w:rsid w:val="00AD5563"/>
    <w:rsid w:val="00B4756C"/>
    <w:rsid w:val="00B65A76"/>
    <w:rsid w:val="00B74B70"/>
    <w:rsid w:val="00B966A8"/>
    <w:rsid w:val="00C00A5E"/>
    <w:rsid w:val="00C0417B"/>
    <w:rsid w:val="00CF282E"/>
    <w:rsid w:val="00D002C1"/>
    <w:rsid w:val="00D0049B"/>
    <w:rsid w:val="00D67A70"/>
    <w:rsid w:val="00DC5C79"/>
    <w:rsid w:val="00E72FFB"/>
    <w:rsid w:val="00E857C2"/>
    <w:rsid w:val="00EA05C7"/>
    <w:rsid w:val="00EA561E"/>
    <w:rsid w:val="00EB5876"/>
    <w:rsid w:val="00F20630"/>
    <w:rsid w:val="00F270C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exercise/1728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n.wikipedia.org/wiki/Perfect_numbe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5</Pages>
  <Words>1066</Words>
  <Characters>4680</Characters>
  <Application>Microsoft Office Word</Application>
  <DocSecurity>0</DocSecurity>
  <Lines>206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19-11-12T12:29:00Z</dcterms:created>
  <dcterms:modified xsi:type="dcterms:W3CDTF">2024-08-09T12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